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B208B3E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>مبانی</w:t>
      </w:r>
      <w:r w:rsidR="005B1E85">
        <w:rPr>
          <w:rFonts w:ascii="IranNastaliq" w:hAnsi="IranNastaliq" w:cs="B Titr" w:hint="cs"/>
          <w:sz w:val="28"/>
          <w:szCs w:val="28"/>
          <w:rtl/>
          <w:lang w:bidi="fa-IR"/>
        </w:rPr>
        <w:t xml:space="preserve"> مهندسی ژنتیک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FD30BC5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64272F">
        <w:rPr>
          <w:rFonts w:ascii="IranNastaliq" w:hAnsi="IranNastaliq" w:cs="B Mitra" w:hint="cs"/>
          <w:sz w:val="28"/>
          <w:szCs w:val="28"/>
          <w:rtl/>
          <w:lang w:bidi="fa-IR"/>
        </w:rPr>
        <w:t>0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4272F">
        <w:rPr>
          <w:rFonts w:ascii="IranNastaliq" w:hAnsi="IranNastaliq" w:cs="B Mitra" w:hint="cs"/>
          <w:sz w:val="28"/>
          <w:szCs w:val="28"/>
          <w:rtl/>
          <w:lang w:bidi="fa-IR"/>
        </w:rPr>
        <w:t>0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4272F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7826FD43" w:rsidR="005908E6" w:rsidRDefault="006B3CAE" w:rsidP="00CE1F82">
      <w:pPr>
        <w:bidi/>
        <w:spacing w:after="0" w:line="192" w:lineRule="auto"/>
        <w:jc w:val="right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64272F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CD2210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64272F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879"/>
        <w:gridCol w:w="651"/>
      </w:tblGrid>
      <w:tr w:rsidR="00B24FCE" w14:paraId="3D81EF40" w14:textId="77777777" w:rsidTr="00326AC9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431" w:type="dxa"/>
            <w:gridSpan w:val="3"/>
            <w:vAlign w:val="center"/>
          </w:tcPr>
          <w:p w14:paraId="224FD766" w14:textId="5969FA77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بانی </w:t>
            </w:r>
            <w:r w:rsidR="005B1E8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هندسی ژنتیک </w:t>
            </w:r>
          </w:p>
        </w:tc>
        <w:tc>
          <w:tcPr>
            <w:tcW w:w="65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326AC9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9F243A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نتیک مولکولی </w:t>
            </w:r>
          </w:p>
        </w:tc>
        <w:tc>
          <w:tcPr>
            <w:tcW w:w="3431" w:type="dxa"/>
            <w:gridSpan w:val="3"/>
            <w:vAlign w:val="center"/>
          </w:tcPr>
          <w:p w14:paraId="13B4BEB7" w14:textId="77777777" w:rsidR="005B1E85" w:rsidRPr="005B1E85" w:rsidRDefault="00B24FCE" w:rsidP="005B1E85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B1E85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                                 </w:t>
            </w:r>
          </w:p>
          <w:p w14:paraId="51B9C96A" w14:textId="11E13E01" w:rsidR="00B24FCE" w:rsidRPr="005908E6" w:rsidRDefault="005B1E85" w:rsidP="005B1E85">
            <w:pPr>
              <w:bidi/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B1E85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</w:t>
            </w:r>
            <w:r w:rsidRPr="005B1E8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rinciple</w:t>
            </w:r>
            <w:r w:rsidR="00326AC9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</w:t>
            </w:r>
            <w:r w:rsidRPr="005B1E8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of genetic engineering</w:t>
            </w:r>
          </w:p>
        </w:tc>
        <w:tc>
          <w:tcPr>
            <w:tcW w:w="65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0528D187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64272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هار</w:t>
            </w:r>
            <w:r w:rsidR="00C716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شنبه</w:t>
            </w:r>
            <w:r w:rsidR="0064272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716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عت 17-15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44B2BD49" w14:textId="357B1CB5" w:rsidR="00324845" w:rsidRPr="00324845" w:rsidRDefault="0049192E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ین درس آشنائی دانشجویان دوره کارشناسی رشته زیست شناسی سلولی و مولکولی با اصول و مبانی مهندسی ژنتیک و روش ها و کاربردهای این مبحث است. دانشجویان پس از گذرانیدن این درس بتوانند از آموخته های خود در این زمینه در پژوهش های آتی خود در هر گرایش تحصیلی و آینده شغلی استفاده نمایند. 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4F092CA3" w:rsidR="004450E6" w:rsidRPr="00E55C11" w:rsidRDefault="00E55C11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33563FA0" w:rsidR="00AF47E3" w:rsidRPr="00FE7024" w:rsidRDefault="001E709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6574ED36" w:rsidR="00AF47E3" w:rsidRPr="00FE7024" w:rsidRDefault="001E709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9E8D150" w:rsidR="00AF47E3" w:rsidRPr="00FE7024" w:rsidRDefault="009800AD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54252016" w:rsidR="00AF47E3" w:rsidRPr="00FE7024" w:rsidRDefault="001E709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277D848B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 بعضی از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جلس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ت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79FEFA7" w14:textId="77777777" w:rsidR="00CE1F82" w:rsidRDefault="008502B6" w:rsidP="008502B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502B6">
              <w:rPr>
                <w:rFonts w:asciiTheme="majorBidi" w:hAnsiTheme="majorBidi" w:cstheme="majorBidi"/>
                <w:sz w:val="20"/>
                <w:szCs w:val="20"/>
              </w:rPr>
              <w:t>T.A. BROWN. 2010. GEN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CLON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D DNA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ALYSI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 Introduct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on.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Blackwell Publishing Ltd</w:t>
            </w:r>
          </w:p>
          <w:p w14:paraId="34079AF3" w14:textId="77777777" w:rsidR="00CE1F82" w:rsidRDefault="00CE1F82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حمد فارسی، جعفر ذوالعلی، اصول بیوتکنولوژی گیاهی. 1394. انشارات دانشگاه فردوسی مشهد </w:t>
            </w:r>
          </w:p>
          <w:p w14:paraId="77DB69A2" w14:textId="7E0EE3CD" w:rsidR="00D26A0D" w:rsidRPr="00BB704B" w:rsidRDefault="00CE1F82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بانی زیست مولکولی و مهندسی ژنتیک. دکتر گیتی امتیازی، محسن کریمی. انتشارت مانی 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4067F366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  <w:r w:rsidR="00CE1F8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نیسمال دوم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5123"/>
        <w:gridCol w:w="2335"/>
      </w:tblGrid>
      <w:tr w:rsidR="00AF0417" w14:paraId="68F69ABA" w14:textId="77777777" w:rsidTr="00E07EBB">
        <w:trPr>
          <w:trHeight w:val="383"/>
          <w:jc w:val="center"/>
        </w:trPr>
        <w:tc>
          <w:tcPr>
            <w:tcW w:w="1897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5123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335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E07EBB">
        <w:trPr>
          <w:trHeight w:val="1412"/>
          <w:jc w:val="center"/>
        </w:trPr>
        <w:tc>
          <w:tcPr>
            <w:tcW w:w="1897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5123" w:type="dxa"/>
            <w:vAlign w:val="center"/>
          </w:tcPr>
          <w:p w14:paraId="68D62875" w14:textId="4611BEF7" w:rsidR="008F1136" w:rsidRPr="0049541D" w:rsidRDefault="00D0732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954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قدمه ای بر </w:t>
            </w:r>
            <w:r w:rsidR="0049541D" w:rsidRPr="0049541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اهمیت بررسی </w:t>
            </w:r>
            <w:r w:rsidR="0049541D" w:rsidRPr="0049541D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="0049541D" w:rsidRPr="0049541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و کلون سازی ژن</w:t>
            </w:r>
            <w:r w:rsidRPr="004954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تعاریف مقدماتی، ساختار درس</w:t>
            </w:r>
          </w:p>
        </w:tc>
        <w:tc>
          <w:tcPr>
            <w:tcW w:w="2335" w:type="dxa"/>
            <w:vAlign w:val="center"/>
          </w:tcPr>
          <w:p w14:paraId="7ADAFB6C" w14:textId="3627ECA8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E07EBB">
        <w:trPr>
          <w:trHeight w:val="548"/>
          <w:jc w:val="center"/>
        </w:trPr>
        <w:tc>
          <w:tcPr>
            <w:tcW w:w="1897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5123" w:type="dxa"/>
            <w:vAlign w:val="center"/>
          </w:tcPr>
          <w:p w14:paraId="7A0DBD4A" w14:textId="262D09C4" w:rsidR="008F1136" w:rsidRPr="00A404F7" w:rsidRDefault="00A404F7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A404F7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ناقلین کلون سازی ژن: پلاسمیدها</w:t>
            </w:r>
            <w:r w:rsidR="003609F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A404F7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باکتریوفاژها</w:t>
            </w:r>
            <w:r w:rsidR="003609F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، کاسمیدها، فاژمیدها</w:t>
            </w:r>
          </w:p>
        </w:tc>
        <w:tc>
          <w:tcPr>
            <w:tcW w:w="2335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5123" w:type="dxa"/>
            <w:vAlign w:val="center"/>
          </w:tcPr>
          <w:p w14:paraId="194260BE" w14:textId="72DC1249" w:rsidR="008F1136" w:rsidRPr="0051195C" w:rsidRDefault="0051195C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تخلیص </w:t>
            </w:r>
            <w:r w:rsidRPr="0051195C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از سلول های زنده</w:t>
            </w:r>
            <w:r>
              <w:rPr>
                <w:rFonts w:ascii="Times New Roman" w:hAnsi="Times New Roman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228629F3" w14:textId="70BA987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5EC10863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297113AD" w14:textId="692C4C49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5123" w:type="dxa"/>
            <w:vAlign w:val="center"/>
          </w:tcPr>
          <w:p w14:paraId="720C8C91" w14:textId="16CB3A2A" w:rsidR="00B634C0" w:rsidRPr="0051195C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دستکاری های </w:t>
            </w:r>
            <w:r w:rsidRPr="0051195C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تخلیص شده</w:t>
            </w:r>
          </w:p>
        </w:tc>
        <w:tc>
          <w:tcPr>
            <w:tcW w:w="2335" w:type="dxa"/>
            <w:vAlign w:val="center"/>
          </w:tcPr>
          <w:p w14:paraId="667983C5" w14:textId="77777777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8A03DBC" w14:textId="77777777" w:rsidTr="00E07EBB">
        <w:trPr>
          <w:trHeight w:val="620"/>
          <w:jc w:val="center"/>
        </w:trPr>
        <w:tc>
          <w:tcPr>
            <w:tcW w:w="1897" w:type="dxa"/>
            <w:vAlign w:val="center"/>
          </w:tcPr>
          <w:p w14:paraId="05E76C69" w14:textId="77C99BA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123" w:type="dxa"/>
            <w:vAlign w:val="center"/>
          </w:tcPr>
          <w:p w14:paraId="1A3699CA" w14:textId="120C9182" w:rsidR="00B634C0" w:rsidRPr="004A28B9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A28B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روش های وارد کردن حامل ها به داخل میزبان (ترانسفورماسیون، الکتروپوریشن، تفنگ ذره ای، پروتوپلاسمی</w:t>
            </w:r>
          </w:p>
        </w:tc>
        <w:tc>
          <w:tcPr>
            <w:tcW w:w="2335" w:type="dxa"/>
            <w:vAlign w:val="center"/>
          </w:tcPr>
          <w:p w14:paraId="3BB6A337" w14:textId="32121CC4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634C0" w14:paraId="16EB5604" w14:textId="77777777" w:rsidTr="00E07EBB">
        <w:trPr>
          <w:trHeight w:val="800"/>
          <w:jc w:val="center"/>
        </w:trPr>
        <w:tc>
          <w:tcPr>
            <w:tcW w:w="1897" w:type="dxa"/>
            <w:vAlign w:val="center"/>
          </w:tcPr>
          <w:p w14:paraId="666D3D72" w14:textId="144EB09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5123" w:type="dxa"/>
            <w:vAlign w:val="center"/>
          </w:tcPr>
          <w:p w14:paraId="07DB2AB0" w14:textId="4DFDA15E" w:rsidR="00B634C0" w:rsidRPr="00F66E4F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64402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شناسایی یک کلون از کتابخانه ژنی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64402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روش های شناسایی کلون های تغییر یافته (مقاومت به آنتی بیوتیک، پلیت های همانند)</w:t>
            </w:r>
          </w:p>
        </w:tc>
        <w:tc>
          <w:tcPr>
            <w:tcW w:w="2335" w:type="dxa"/>
            <w:vAlign w:val="center"/>
          </w:tcPr>
          <w:p w14:paraId="7E016778" w14:textId="162479E1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2EF2CCB" w14:textId="77777777" w:rsidTr="00E07EBB">
        <w:trPr>
          <w:trHeight w:val="602"/>
          <w:jc w:val="center"/>
        </w:trPr>
        <w:tc>
          <w:tcPr>
            <w:tcW w:w="1897" w:type="dxa"/>
            <w:vAlign w:val="center"/>
          </w:tcPr>
          <w:p w14:paraId="5D4F8ED3" w14:textId="686AE056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5123" w:type="dxa"/>
            <w:vAlign w:val="center"/>
          </w:tcPr>
          <w:p w14:paraId="50271768" w14:textId="6E90AEB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C536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تولید پروتئین از ژن های کلون شده (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حامل های بیان ژن، کلیدهای تنظیمی در حامل های بیان ژن) </w:t>
            </w:r>
          </w:p>
        </w:tc>
        <w:tc>
          <w:tcPr>
            <w:tcW w:w="2335" w:type="dxa"/>
            <w:vAlign w:val="center"/>
          </w:tcPr>
          <w:p w14:paraId="06B9DA0F" w14:textId="2E84798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1F2D911C" w14:textId="77777777" w:rsidTr="00E07EBB">
        <w:trPr>
          <w:trHeight w:val="701"/>
          <w:jc w:val="center"/>
        </w:trPr>
        <w:tc>
          <w:tcPr>
            <w:tcW w:w="1897" w:type="dxa"/>
            <w:vAlign w:val="center"/>
          </w:tcPr>
          <w:p w14:paraId="00AF7C84" w14:textId="4A510E53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674880FC" w14:textId="613A850C" w:rsidR="00B634C0" w:rsidRPr="007F635F" w:rsidRDefault="00B634C0" w:rsidP="00B634C0">
            <w:pPr>
              <w:bidi/>
              <w:ind w:left="360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مطالعه بیان و عملکرد ژن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(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مطالعه تنظیم بیان ژن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بررسی پروتئین ها توسط جهش زایی در </w:t>
            </w:r>
            <w:r w:rsidRPr="00E07EBB">
              <w:rPr>
                <w:rFonts w:ascii="Times New Roman" w:hAnsi="Times New Roman" w:cs="B Mitra"/>
                <w:i/>
                <w:iCs/>
                <w:sz w:val="20"/>
                <w:szCs w:val="20"/>
                <w:lang w:bidi="fa-IR"/>
              </w:rPr>
              <w:t>In vitro</w:t>
            </w:r>
            <w:r>
              <w:rPr>
                <w:rFonts w:ascii="Times New Roman" w:hAnsi="Times New Roman" w:cs="B Mitra" w:hint="cs"/>
                <w:i/>
                <w:iCs/>
                <w:sz w:val="24"/>
                <w:szCs w:val="24"/>
                <w:rtl/>
                <w:lang w:bidi="fa-IR"/>
              </w:rPr>
              <w:t xml:space="preserve"> و 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انواع روش های مختلف جهش زایی در </w:t>
            </w:r>
            <w:r w:rsidRPr="00E07EBB">
              <w:rPr>
                <w:rFonts w:ascii="Times New Roman" w:hAnsi="Times New Roman" w:cs="B Mitra"/>
                <w:i/>
                <w:iCs/>
                <w:sz w:val="20"/>
                <w:szCs w:val="20"/>
                <w:lang w:bidi="fa-IR"/>
              </w:rPr>
              <w:t>In vitro</w:t>
            </w:r>
            <w:r w:rsidRPr="00E07EBB">
              <w:rPr>
                <w:rFonts w:ascii="Times New Roman" w:hAnsi="Times New Roman" w:cs="B Mitra" w:hint="cs"/>
                <w:sz w:val="20"/>
                <w:szCs w:val="20"/>
                <w:rtl/>
                <w:lang w:bidi="fa-IR"/>
              </w:rPr>
              <w:t xml:space="preserve"> </w:t>
            </w:r>
            <w:r w:rsidRPr="007F635F">
              <w:rPr>
                <w:rFonts w:ascii="Times New Roman" w:hAnsi="Times New Roman" w:cs="B Mitra"/>
                <w:sz w:val="24"/>
                <w:szCs w:val="24"/>
                <w:lang w:bidi="fa-IR"/>
              </w:rPr>
              <w:t>(</w:t>
            </w:r>
          </w:p>
        </w:tc>
        <w:tc>
          <w:tcPr>
            <w:tcW w:w="2335" w:type="dxa"/>
            <w:vAlign w:val="center"/>
          </w:tcPr>
          <w:p w14:paraId="638923C1" w14:textId="77777777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18524EE" w14:textId="77777777" w:rsidTr="00E07EBB">
        <w:trPr>
          <w:trHeight w:val="521"/>
          <w:jc w:val="center"/>
        </w:trPr>
        <w:tc>
          <w:tcPr>
            <w:tcW w:w="1897" w:type="dxa"/>
            <w:vAlign w:val="center"/>
          </w:tcPr>
          <w:p w14:paraId="4C963C31" w14:textId="5785C132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3A8FF27A" w14:textId="758872DD" w:rsidR="00B634C0" w:rsidRPr="008F0355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8F0355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تعیین توال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8F0355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به روش سنگر-کولسون- ماکسام گیلبرت</w:t>
            </w:r>
          </w:p>
        </w:tc>
        <w:tc>
          <w:tcPr>
            <w:tcW w:w="2335" w:type="dxa"/>
            <w:vAlign w:val="center"/>
          </w:tcPr>
          <w:p w14:paraId="3F560185" w14:textId="2381FE9E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35183640" w14:textId="77777777" w:rsidTr="00E07EBB">
        <w:trPr>
          <w:trHeight w:val="197"/>
          <w:jc w:val="center"/>
        </w:trPr>
        <w:tc>
          <w:tcPr>
            <w:tcW w:w="1897" w:type="dxa"/>
            <w:vAlign w:val="center"/>
          </w:tcPr>
          <w:p w14:paraId="4BE6A197" w14:textId="6C47A1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5123" w:type="dxa"/>
            <w:vAlign w:val="center"/>
          </w:tcPr>
          <w:p w14:paraId="69D2039B" w14:textId="72BEBF36" w:rsidR="00B634C0" w:rsidRPr="000C5366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C536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واکنش زنجیره ای پلیمراز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جزئیات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طرح آغازگرهای اولیگونوکلئوتیدی برا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تعیین درجه حرارت مناسب، کلون کردن فراورده ها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38E144C6" w14:textId="2F4BCBF7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634C0" w14:paraId="13F7F0EE" w14:textId="77777777" w:rsidTr="00E07EBB">
        <w:trPr>
          <w:trHeight w:val="188"/>
          <w:jc w:val="center"/>
        </w:trPr>
        <w:tc>
          <w:tcPr>
            <w:tcW w:w="1897" w:type="dxa"/>
            <w:vAlign w:val="center"/>
          </w:tcPr>
          <w:p w14:paraId="7CE5F250" w14:textId="659FEF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5123" w:type="dxa"/>
            <w:vAlign w:val="center"/>
          </w:tcPr>
          <w:p w14:paraId="1C8DE8B1" w14:textId="62E1CB00" w:rsidR="00B634C0" w:rsidRPr="009C0163" w:rsidRDefault="00B634C0" w:rsidP="00B634C0">
            <w:pPr>
              <w:bidi/>
              <w:ind w:left="360"/>
              <w:jc w:val="center"/>
              <w:rPr>
                <w:rFonts w:ascii="Times New Roman" w:hAnsi="Times New Roman" w:cs="B Lotus"/>
                <w:sz w:val="24"/>
                <w:szCs w:val="28"/>
                <w:rtl/>
                <w:lang w:bidi="fa-IR"/>
              </w:rPr>
            </w:pPr>
            <w:r w:rsidRPr="009C0163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برنامه کاربردی از ژن کلونینگ و تجزیه و تحلیل </w:t>
            </w:r>
            <w:r w:rsidRPr="001C515B">
              <w:rPr>
                <w:rFonts w:ascii="Times New Roman" w:hAnsi="Times New Roman" w:cs="B Mitra"/>
                <w:sz w:val="24"/>
                <w:szCs w:val="24"/>
                <w:lang w:bidi="fa-IR"/>
              </w:rPr>
              <w:t>DNA</w:t>
            </w:r>
            <w:r w:rsidRPr="009C0163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در بیوتکنولوژی</w:t>
            </w:r>
            <w:r w:rsidRPr="001C515B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، تخمیر میکروبی و واکسن های ویروسی</w:t>
            </w:r>
          </w:p>
        </w:tc>
        <w:tc>
          <w:tcPr>
            <w:tcW w:w="2335" w:type="dxa"/>
            <w:vAlign w:val="center"/>
          </w:tcPr>
          <w:p w14:paraId="0B248B12" w14:textId="69E399F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B40A6B5" w14:textId="77777777" w:rsidTr="00271F1A">
        <w:trPr>
          <w:trHeight w:val="737"/>
          <w:jc w:val="center"/>
        </w:trPr>
        <w:tc>
          <w:tcPr>
            <w:tcW w:w="1897" w:type="dxa"/>
            <w:vAlign w:val="center"/>
          </w:tcPr>
          <w:p w14:paraId="29E2A790" w14:textId="0D69060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5123" w:type="dxa"/>
            <w:vAlign w:val="center"/>
          </w:tcPr>
          <w:p w14:paraId="774315A0" w14:textId="44DB8273" w:rsidR="00B634C0" w:rsidRPr="00271F1A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D9302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تولید داروهای نوترکیب، تشخیص ژن های مسئول بیماری ها در انسان،  ژن درمانی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63A1A4EB" w14:textId="5A1779B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8E4BD29" w14:textId="77777777" w:rsidTr="00E07EBB">
        <w:trPr>
          <w:trHeight w:val="224"/>
          <w:jc w:val="center"/>
        </w:trPr>
        <w:tc>
          <w:tcPr>
            <w:tcW w:w="1897" w:type="dxa"/>
            <w:vAlign w:val="center"/>
          </w:tcPr>
          <w:p w14:paraId="0A4857B5" w14:textId="733F2D7C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5123" w:type="dxa"/>
            <w:vAlign w:val="center"/>
          </w:tcPr>
          <w:p w14:paraId="14596817" w14:textId="342856A9" w:rsidR="00B634C0" w:rsidRPr="00FE7024" w:rsidRDefault="00FB01D3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D9302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حیوانات و گیاهان تغییریافته</w:t>
            </w:r>
          </w:p>
        </w:tc>
        <w:tc>
          <w:tcPr>
            <w:tcW w:w="2335" w:type="dxa"/>
            <w:vAlign w:val="center"/>
          </w:tcPr>
          <w:p w14:paraId="44FAE9B6" w14:textId="2DCC996B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1CD87BB" w14:textId="77777777" w:rsidTr="00E07EBB">
        <w:trPr>
          <w:trHeight w:val="197"/>
          <w:jc w:val="center"/>
        </w:trPr>
        <w:tc>
          <w:tcPr>
            <w:tcW w:w="1897" w:type="dxa"/>
            <w:vAlign w:val="center"/>
          </w:tcPr>
          <w:p w14:paraId="5D04D891" w14:textId="2FF218AF" w:rsidR="00B634C0" w:rsidRPr="00E32E53" w:rsidRDefault="002518E7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5123" w:type="dxa"/>
            <w:vAlign w:val="center"/>
          </w:tcPr>
          <w:p w14:paraId="1DF50792" w14:textId="1E86D958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335" w:type="dxa"/>
            <w:vAlign w:val="center"/>
          </w:tcPr>
          <w:p w14:paraId="5C303E29" w14:textId="1792AE7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4FFCA" w14:textId="77777777" w:rsidR="005A2E98" w:rsidRDefault="005A2E98" w:rsidP="0007479E">
      <w:pPr>
        <w:spacing w:after="0" w:line="240" w:lineRule="auto"/>
      </w:pPr>
      <w:r>
        <w:separator/>
      </w:r>
    </w:p>
  </w:endnote>
  <w:endnote w:type="continuationSeparator" w:id="0">
    <w:p w14:paraId="2BCB1EEA" w14:textId="77777777" w:rsidR="005A2E98" w:rsidRDefault="005A2E9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B71C6" w14:textId="77777777" w:rsidR="005A2E98" w:rsidRDefault="005A2E98" w:rsidP="0007479E">
      <w:pPr>
        <w:spacing w:after="0" w:line="240" w:lineRule="auto"/>
      </w:pPr>
      <w:r>
        <w:separator/>
      </w:r>
    </w:p>
  </w:footnote>
  <w:footnote w:type="continuationSeparator" w:id="0">
    <w:p w14:paraId="4E3636B5" w14:textId="77777777" w:rsidR="005A2E98" w:rsidRDefault="005A2E98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38C0"/>
    <w:multiLevelType w:val="hybridMultilevel"/>
    <w:tmpl w:val="CA78D1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67B04"/>
    <w:multiLevelType w:val="hybridMultilevel"/>
    <w:tmpl w:val="548CF5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622393"/>
    <w:multiLevelType w:val="hybridMultilevel"/>
    <w:tmpl w:val="CE5E85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C53EB3"/>
    <w:multiLevelType w:val="hybridMultilevel"/>
    <w:tmpl w:val="163AF0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620844">
    <w:abstractNumId w:val="0"/>
  </w:num>
  <w:num w:numId="2" w16cid:durableId="2084642941">
    <w:abstractNumId w:val="7"/>
  </w:num>
  <w:num w:numId="3" w16cid:durableId="1596941255">
    <w:abstractNumId w:val="4"/>
  </w:num>
  <w:num w:numId="4" w16cid:durableId="1016156716">
    <w:abstractNumId w:val="5"/>
  </w:num>
  <w:num w:numId="5" w16cid:durableId="497162001">
    <w:abstractNumId w:val="3"/>
  </w:num>
  <w:num w:numId="6" w16cid:durableId="1983610569">
    <w:abstractNumId w:val="8"/>
  </w:num>
  <w:num w:numId="7" w16cid:durableId="1425955543">
    <w:abstractNumId w:val="2"/>
  </w:num>
  <w:num w:numId="8" w16cid:durableId="566384172">
    <w:abstractNumId w:val="6"/>
  </w:num>
  <w:num w:numId="9" w16cid:durableId="1138456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94108"/>
    <w:rsid w:val="000C4F5B"/>
    <w:rsid w:val="000C5366"/>
    <w:rsid w:val="000D6EEC"/>
    <w:rsid w:val="000F32DA"/>
    <w:rsid w:val="000F4492"/>
    <w:rsid w:val="00106F3A"/>
    <w:rsid w:val="00136683"/>
    <w:rsid w:val="00140621"/>
    <w:rsid w:val="00175D63"/>
    <w:rsid w:val="00187CA6"/>
    <w:rsid w:val="001A24D7"/>
    <w:rsid w:val="001A4F06"/>
    <w:rsid w:val="001B2954"/>
    <w:rsid w:val="001C515B"/>
    <w:rsid w:val="001E709E"/>
    <w:rsid w:val="00202D9B"/>
    <w:rsid w:val="002203E7"/>
    <w:rsid w:val="0023366D"/>
    <w:rsid w:val="00240229"/>
    <w:rsid w:val="002518E7"/>
    <w:rsid w:val="0026578A"/>
    <w:rsid w:val="002676F0"/>
    <w:rsid w:val="00271D46"/>
    <w:rsid w:val="00271F1A"/>
    <w:rsid w:val="00277F9E"/>
    <w:rsid w:val="00282AAC"/>
    <w:rsid w:val="002911C7"/>
    <w:rsid w:val="002C7A8A"/>
    <w:rsid w:val="002E04D7"/>
    <w:rsid w:val="002E2C5F"/>
    <w:rsid w:val="002E5C22"/>
    <w:rsid w:val="0030697E"/>
    <w:rsid w:val="00316EE8"/>
    <w:rsid w:val="00321206"/>
    <w:rsid w:val="00324329"/>
    <w:rsid w:val="00324845"/>
    <w:rsid w:val="00326AC9"/>
    <w:rsid w:val="00330FA0"/>
    <w:rsid w:val="00337014"/>
    <w:rsid w:val="0034012B"/>
    <w:rsid w:val="003609F9"/>
    <w:rsid w:val="00365B51"/>
    <w:rsid w:val="0038573B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0B4C"/>
    <w:rsid w:val="004336FD"/>
    <w:rsid w:val="004357AD"/>
    <w:rsid w:val="00436FE1"/>
    <w:rsid w:val="004450E6"/>
    <w:rsid w:val="0044770E"/>
    <w:rsid w:val="00453EA9"/>
    <w:rsid w:val="00484DBA"/>
    <w:rsid w:val="00487844"/>
    <w:rsid w:val="0049192E"/>
    <w:rsid w:val="0049541D"/>
    <w:rsid w:val="004A28B9"/>
    <w:rsid w:val="004B094A"/>
    <w:rsid w:val="004C0E17"/>
    <w:rsid w:val="004C5305"/>
    <w:rsid w:val="004D1E47"/>
    <w:rsid w:val="0051195C"/>
    <w:rsid w:val="0055383F"/>
    <w:rsid w:val="00570C6F"/>
    <w:rsid w:val="005908E6"/>
    <w:rsid w:val="005A2E98"/>
    <w:rsid w:val="005B1E85"/>
    <w:rsid w:val="005B71F9"/>
    <w:rsid w:val="005C3367"/>
    <w:rsid w:val="005E6726"/>
    <w:rsid w:val="006071B5"/>
    <w:rsid w:val="00615917"/>
    <w:rsid w:val="006261B7"/>
    <w:rsid w:val="0064272F"/>
    <w:rsid w:val="00644026"/>
    <w:rsid w:val="00681FA8"/>
    <w:rsid w:val="006A63ED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455CC"/>
    <w:rsid w:val="00750753"/>
    <w:rsid w:val="007A3EDA"/>
    <w:rsid w:val="007A6B1B"/>
    <w:rsid w:val="007D09C0"/>
    <w:rsid w:val="007E5D7E"/>
    <w:rsid w:val="007E63D5"/>
    <w:rsid w:val="007E7A1C"/>
    <w:rsid w:val="007F2A74"/>
    <w:rsid w:val="007F635F"/>
    <w:rsid w:val="007F6679"/>
    <w:rsid w:val="007F7BE4"/>
    <w:rsid w:val="00824D7B"/>
    <w:rsid w:val="008502B6"/>
    <w:rsid w:val="008755B9"/>
    <w:rsid w:val="00891C14"/>
    <w:rsid w:val="00895508"/>
    <w:rsid w:val="008D2DEA"/>
    <w:rsid w:val="008F0355"/>
    <w:rsid w:val="008F1136"/>
    <w:rsid w:val="008F7DFA"/>
    <w:rsid w:val="0090161B"/>
    <w:rsid w:val="009140E9"/>
    <w:rsid w:val="00956EE9"/>
    <w:rsid w:val="00963629"/>
    <w:rsid w:val="00966C64"/>
    <w:rsid w:val="009716E9"/>
    <w:rsid w:val="00972FBE"/>
    <w:rsid w:val="009778F2"/>
    <w:rsid w:val="009800AD"/>
    <w:rsid w:val="0098784C"/>
    <w:rsid w:val="0099367A"/>
    <w:rsid w:val="009A63ED"/>
    <w:rsid w:val="009B5FDF"/>
    <w:rsid w:val="009C0163"/>
    <w:rsid w:val="009C649A"/>
    <w:rsid w:val="009E6B63"/>
    <w:rsid w:val="009E71E1"/>
    <w:rsid w:val="009E760B"/>
    <w:rsid w:val="009F448E"/>
    <w:rsid w:val="00A24D71"/>
    <w:rsid w:val="00A404F7"/>
    <w:rsid w:val="00A626ED"/>
    <w:rsid w:val="00A71CC7"/>
    <w:rsid w:val="00AC3DF5"/>
    <w:rsid w:val="00AE00AA"/>
    <w:rsid w:val="00AF0417"/>
    <w:rsid w:val="00AF47E3"/>
    <w:rsid w:val="00B24FCE"/>
    <w:rsid w:val="00B34A76"/>
    <w:rsid w:val="00B634C0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16FA"/>
    <w:rsid w:val="00C84B73"/>
    <w:rsid w:val="00C84F12"/>
    <w:rsid w:val="00CD2210"/>
    <w:rsid w:val="00CE0895"/>
    <w:rsid w:val="00CE1F82"/>
    <w:rsid w:val="00D056FB"/>
    <w:rsid w:val="00D0732B"/>
    <w:rsid w:val="00D136C4"/>
    <w:rsid w:val="00D26A0D"/>
    <w:rsid w:val="00D27BC2"/>
    <w:rsid w:val="00D35204"/>
    <w:rsid w:val="00D37628"/>
    <w:rsid w:val="00D57BA6"/>
    <w:rsid w:val="00D61994"/>
    <w:rsid w:val="00D93022"/>
    <w:rsid w:val="00DD249C"/>
    <w:rsid w:val="00E00030"/>
    <w:rsid w:val="00E07EBB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B67AA"/>
    <w:rsid w:val="00EC78CF"/>
    <w:rsid w:val="00ED6BD3"/>
    <w:rsid w:val="00EE139A"/>
    <w:rsid w:val="00F02021"/>
    <w:rsid w:val="00F263DE"/>
    <w:rsid w:val="00F35199"/>
    <w:rsid w:val="00F45209"/>
    <w:rsid w:val="00F66E4F"/>
    <w:rsid w:val="00F86D99"/>
    <w:rsid w:val="00FA3054"/>
    <w:rsid w:val="00FB01D3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2</cp:revision>
  <cp:lastPrinted>2019-04-20T23:19:00Z</cp:lastPrinted>
  <dcterms:created xsi:type="dcterms:W3CDTF">2025-10-05T07:24:00Z</dcterms:created>
  <dcterms:modified xsi:type="dcterms:W3CDTF">2025-10-05T07:24:00Z</dcterms:modified>
</cp:coreProperties>
</file>